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Revoice</w:t>
      </w:r>
      <w:r>
        <w:t xml:space="preserve"> </w:t>
      </w:r>
      <w:r>
        <w:t xml:space="preserve">ห้องเรียนสกลฯ</w:t>
      </w:r>
      <w:r>
        <w:t xml:space="preserve"> </w:t>
      </w:r>
      <w:r>
        <w:t xml:space="preserve">การเขียนโปรแกรมภาษาคอมพิวเตอร์</w:t>
      </w:r>
      <w:r>
        <w:t xml:space="preserve"> </w:t>
      </w:r>
      <w:r>
        <w:t xml:space="preserve">อ.สุธิรา</w:t>
      </w:r>
      <w:r>
        <w:t xml:space="preserve"> </w:t>
      </w:r>
      <w:r>
        <w:t xml:space="preserve">10</w:t>
      </w:r>
      <w:r>
        <w:t xml:space="preserve"> </w:t>
      </w:r>
      <w:r>
        <w:t xml:space="preserve">ม.ค.</w:t>
      </w:r>
      <w:r>
        <w:t xml:space="preserve"> </w:t>
      </w:r>
      <w:r>
        <w:t xml:space="preserve">66</w:t>
      </w:r>
      <w:r>
        <w:t xml:space="preserve"> </w:t>
      </w:r>
      <w:r>
        <w:t xml:space="preserve">ตู่</w:t>
      </w:r>
    </w:p>
    <w:p>
      <w:pPr>
        <w:pStyle w:val="Date"/>
      </w:pPr>
      <w:r>
        <w:t xml:space="preserve">วันจันทร์ที่</w:t>
      </w:r>
      <w:r>
        <w:t xml:space="preserve"> </w:t>
      </w:r>
      <w:r>
        <w:t xml:space="preserve">16</w:t>
      </w:r>
      <w:r>
        <w:t xml:space="preserve"> </w:t>
      </w:r>
      <w:r>
        <w:t xml:space="preserve">มกราคม</w:t>
      </w:r>
      <w:r>
        <w:t xml:space="preserve"> </w:t>
      </w:r>
      <w:r>
        <w:t xml:space="preserve">2566</w:t>
      </w:r>
      <w:r>
        <w:t xml:space="preserve"> </w:t>
      </w:r>
      <w:r>
        <w:t xml:space="preserve">เวลา</w:t>
      </w:r>
      <w:r>
        <w:t xml:space="preserve"> </w:t>
      </w:r>
      <w:r>
        <w:t xml:space="preserve">09.0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ก็เลยเสียเวลาหน่อยหนึ่ง สัปดาห์ก่อนเรามี background แล้วเรามีตัวแล้วนะที่นี้ Code อันดับแรกเด็ก ๆ ต้องเช็กก่อนเช็คตำแหน่งแรกก่อนนะคะ ไปทีละบรรทัดเปิดไฟล์นะที่เราทำสัปดาห์ที่แล้วหนก่อนน่ะขึ้นมา หนก่อนเราทำ Class ไว้ตอนนี้เด็ก ๆ มี Class แล้วก็ชื่อตัวเกมเราแล้วใช่ไหมคะ นะคะ ตอนนี้ Class เด็ก ๆ ถึงบรรทัดไหนแล้วโหลดเข้ามาหรือยัง ดูนะคะ ว่าเราจะต้องมีส่วนของ Class ที่เป็น Sprite ก็คือเราจะนำภาพต่อเนื่องเข้ามาใช่ไหมคะ เด็ก ๆ โหลดภาพเข้ามาแล้ว เด็ก ๆ สร้างส่วนนี้หรือยังส่วนสร้างภาพเคลื่อนไห วใครยังไม่มีส่วนนี้ มีหรือยังคะ ใครยังไม่มียกมือนะ ถ้ามีแล้ว ส่วนต่อมาที่เด็ก ๆ จะต้องมีนะคะ ก็คือส่วนของฟังก์ชัน Run กับ ฟังก์ชัน Update มีหรือยังคะเดี๋ยวขยายขนาดเพิ่มนี่ 2 ฟังก์ชันนี้ ใครยังไม่มี มีแล้วนะ เพราะหนก่อนเราน่าจะทำไปถึงประมาณนี้ โอเคไหม ถ้าเราได้ส่วนนี้แล้ว สิ่งที่จะต้องมาทำนะคะ ส่วนของ Sprite Group การจัดกลุ่มให้มันน่ะ มีหรือยังคะ ตรงส่วนนี้ เห็นไหม Create Sprite and Grouก็คือมีแล้วนะนะคะ OK ส่วนต่อมาที่จะเช็กนะคะ จะค่อย ๆ เช็กไป ก็คือส่วนของการเรียกไอ้ตัว Movie Sprite กับ Movie Sprite Update มาใช้โอเคไหมใครยังไม่มีตรงนี้ถ้าจะผิด OK หรือยังยังไม่มีบาสต้องคีย์เพิ่มนะคะ เพราะมันเป็นส่วนของการแสดงผลเรียกมันมาใช้งานต้องคีย์ บรรทัดนี้เพิ่มสังเกตนะเรามี Hashta gคำว่าการแสดงผลไว้เห็นไหมถ้าเราใส่ Hashtag เวลาเราบอกว่าเราจะไปแก้ไขแต่ละส่วนเราจะเห็นว่ามันอยู่ตรงในส่วนของอะไรในโปรแกรมเราเห็นไหมคะ เหมือน Moving Sprite raw กับ Moving สไปรท์ Update ก็จะอยู่ในส่วนของแฮชแท็กที่ชื่อว่าการแสดงผลสังเกตว่าทุกครั้งจะบอกว่าให้ใส่แฮชแท็กแล้วบอกว่าไอ้ส่วนนี้เราเอาไว้ทำอะไรนะคะ เราจะได้รู้ตำแหน่งเวลาแก้เราจะได้เช็กได้ว่ามันผิดตรงไหน ตำแหน่งไหน พอไล่แก้มันก็จะหาเจอ เมื่อคืนอาจจะเป็นเครื่องที่บ้าน เดี๋ยวจะก๊อบแล้วไปลอง ก๊อบไฟล์นี้แล้วไปลองแก้ที่บ้านดู คือรูป Background มันไม่ขึ้นไอ้เครื่องที่บ้านน่ะ ใช้ไม่ได้เลย โอเคนะ ใครมีครบนะคะ ทุกส่วนเหมือนที่กล่าวมาแล้วลองกด Ctrl + B 1 ครั้งก่อนจะดูแล้วว่ารันแล้วมันเป็นอย่างไรแล้วมันไปเออเร่อตรงไหนให้เด็ก ๆ กด Ctrl + B นะคะ ใครที่ขึ้นนะ มันจะต้องที่เราทำแล้วก็ขึ้นตัวอันนี้ไปมันบิดเบี้ยวไปหน่อย เดี๋ยวค่อยขยายให้เดี๋ยวขยายให้ใหม่ก็ได้ แมวเป็นแมวผอม ๆ หรือเปล่า ถ้าใครทำได้เห็นไหม 1. คือทำให้ฉากเลื่อนใช่ไหมคะ แล้วพอเรากดน้องแมวแมวเรานะคะ เห็นไหมเพราะเราเลือกภาพที่เป็น Sprite ก็คือมันมีภาพต่อเนื่องนั่นเองนะคะ น้องก็จะเดินเห็นไหมคะ น้องก็จะค่อย ๆ เดินเร็วในการเดินก็จะขึ้นอยู่กับการตั้งค่าเวลานะคะ เดี๋ยวให้บอกว่าตรงไหนที่เร็วมากเร็วน้อย ใครไม่เป็นอย่างนี้ ยกมือ ใครไม่มีฉากขึ้นมา ไม่มีตัวการ์ตูนขึ้นมาเลย มันน่าจะมี Error เตือนด้วย ถ้าใครไม่ผ่าน ของมิ่ง นี่มิ่งต้องใส่ไอ้ตัว BGX บรรทัดที่ 75 เห็นไหม เข้าไปก่อน ก่อนหน้ามันนะ แล้วก็ใส่น่าจะเพิ่มบรรทัดที่ 2 เพิ่มมา เห็นไหม มิ่งจะเห็นตรงส่วนที่เราทำ Hashtag ว่าเป็น น่ะวิ่งตัดแล้วย้ายมาต่อจากตัวนี้นึกออกไหมลูกเห็นหรือเปล่าตำแหน่งวางตำแหน่งผิด ทำแถบครอบตั้งแต่นี่จนถึงไอ้นี่เลยลูก ทำอย่างนี้แล้วก็กด Ctrl + X เพื่อตัด Ctrl กดปุ่มคอนโทรลแล้วก็ x ลูกเห็นไหมแล้วก็เอามาไว้ต่อจากตรงนี้ Enter แล้วก็ Ctrl + V กด Ctrl + V ทุกครั้งที่พอแก้ปุ๊บน่ะให้เด็ก ๆ กด Ctrl + B ทุกครั้งโอเคหรือยังพอย้ายแล้วกด Ctrl + B ดูกด Ctrl + B ทุกครั้งนะคะ พอแก้ Code น่ะเด็ก ๆ ทำไมขึ้นว่าไลค์ 2 เลยหรือ System หรือ ใช่ System หรือมิ่ง Sys ลูก Sysไม่ดูดี ๆ นะ เห็นไหม Import คำสั่งมี Import PyGame เด็กมันไปอยู่ตำแหน่ง System น่ะตัวสัปดาห์มันจะมีตัวช่วยขึ้นมาพอไปกดมันมีตัวช่วยมันก็เลยผิดนะคะ นะคะ ต่อไป บรรทัดต่อมา ตำแหน่งนี้ตั้งค่าทั่วไป เดี๋ยว… ทำเหมือนเดิม Ctrl + X ตัด ๆ Ctrl + V OK Enter ลงไป Ctrl + B ใหม่ทุกครั้งเพราะแก้โค้ด คำสั่งต้องผิดสัก 1 ตัว Sys ที่นี้ดูนะมิ่งนะ Pygame.init ตัว clock หรือเปล่าที่ผิดน่ะเห็นไหม Pygame.clock ตัวใหญ่ Clco ตัวนี้ที่เป็นตัวใหญ่หมายถึงอะไรบาลีที่เรียกใช้ มาร์กี้ดูนะคะ เวลา Code มัน Error มันจะชี้ตำแหน่งเห็นไหม เห็นไหม ไม่เหมือนตรงไหน ดูสิ Sprite .Sprite ตัวแรก ตัวที่ 2 ตัวแรกเป็นตัวใหญ่เห็นไหมแกแค่นั้นแหละ S ตัวที่ 2ตัวที่ 2 ต้องเป็น S ตัวใหญ่ลูก เห็นไหมต่างกันนะ มันจะเป็นคนละตัวนะคะ มันจะเป็นตัวแปรคนละตัวเลยเห็นไหมคะ sprite ตัวแรกตัวเล็กตัว sprite ไหมคะ ตัวที่ 2 สไปรท์ตัวใหญ่ เห็นไหมนี่คือเสร็จแล้วกด Ctrl + B ทุกครั้งนะคะ ตรงไหนขึ้น Error จะได้ไปดูเด็ก ๆ เวลา Error แล้วมันขึ้นว่า se Tab อะไรแบบนี้นะคะ แสดงว่าตรงตำแหน่งนี้อาจจะใช้วิธีบ๊ายบายไม่ได้กดแท็กวิธีแก้ก็คือดูนะคะ ไปที่บรรทัดก่อนหน้า LINE ที่ Error มันขึ้น Error LINE 9ไปที่ Line บรรทัดที่อยู่บนแล้วกด Delete 1 ครั้งอย่างนี้นะคะ เพื่อให้ในบรรทัดนั้นน่ะ นี่เห็นไหมกดจนให้ตัวข้อความมันชอบมาชิด ตัวอักษรสุดท้ายของบรรทัดนั้นแล้วกด Enter ลงไปเห็นไหมมันจะอัตโนมัตินะคะ ถ้าใครขึ้นเดี๋ยวทำให้ดูสมมติสมมติ ดูนะ ถ้าเด็ก ๆ เคาะ Space Bar มันจะขึ้นอย่าสงนี้ กด controlBlock B มันจะขึ้นคำว่าTYมาปุ๊บนี่นั่นหมายถึงว่าตรงบรรทัดนี้ใช้วิธีเว็บการ์ตูนกด Tabนึ กออกนะวิธีแก้ก็เหมือนที่บอกก็คือนี่สังเกตได้อย่างไรดูที่ตัวตัวนี้เพราะ Tab แล้วมันจะเป็นถ้าเป็นข้างบนนะคะ ถ้าเป็น Tab มันจะเป็นขีดมันจะเป็นขีดมันจะไม่เป็นจุดนะคะ ที่นี่บางคนบางคนดูอยู่ในหน้าจอนั่งดูพี่ล่าด้วยแล้วตัวมันเล็กดูไม่ออกวิธีขยายขนาดกด Control กับเครื่องหมาย + เห็นไหมขนาดมันก็จะขึ้นมันจะทำให้เห็นได้ชัด เพราะฉะนั้น ถ้าของใครที่พอขึ้น Error You use tab แบบเมื่อกี้นะคะ ก็คือแล้วกด Enter ลงมานึกออกมาตรฐาน ฉะนั้น วันนี้เราจะแก้เองได้แล้วถ้า Error แบบนี้นะคะ เดี๋ยวนะคะ ใจเย็น ๆ นะ เวลาแก้โค้ดต้องใจเย็น ๆ พวกมันหลายเครื่องบางคนนี่ พอใช้คำสั่งนี้มิ่ง รู้นะคะ บางทีนี่ถ่ายรูปที่เราเอามานะคะ เด็ก ๆ ลองเปิดด้วยโปรแกรมที่ชื่อว่า Paint Open with ปุ๊บ นี่ตัวมันใหญ่ใช่ไหม ตัวน้องใหญ่นี่นะคะ วิธีที่เราจะลดขนาดเพื่อให้มันเท่ากัน ดูวิธีนะคะ เด็ก ๆ เข้าไปแก้ทุกตัวเลย จะได้ไม่ต้องไปแก้ตรงโค้ดไม่ออกใหม่ ลูกเราดีกว่ าก็คือเลือกเห็นไหมคะ Resize ไหมตรงแล้วก็ลดลงทีละครึ่ง 50 เปอร์เซ็นต์พอไหม คลิก OK เห็นไหมคะ นึกออกนะ เพราะฉะนั้น เปิด Resize ตัวไอ้นี่เราทุกวันแล้วก็ ฑesizeอย่าลืมนะคะ พอ RSize เข้าใจแล้วนะ ทีนี้พอ Save ไปบางคนมีพื้นหลังด้วยนะคะ เอาพื้นหลังออกทำอย่างไรคะ จำได้ไหม ใน Google นะคะ เอาพื้นหลังออกชื่อนี้ เอาไว้สอนทีหลังดีกว่า เสียเวลา ถ้าอย่างนั้นมิ่งดูนะคะ ถ้าจะแก้ให้พิมพ์ตรงนี้เพิ่ม เห็นไหมคะ ตรง Sprite Append ประโยคนี้ เข้าไปก่อนยืม 1 อันก่อนแล้วก๊อบแล้วจะบอกว่าแก้ตรงไหนอีก อีกจุดหนึ่งนะคะ ที่เด็ก ๆ น่าจะผิดเหมือนกันหมดเลย ก็คือคำสั่งนี้ค่ะ อยู่ไหนนะ นี่ ๆ Moving Sprite เด็ก ๆ มี Sprite 2 ครั้งใช่ไหม ลบออกอันหนึ่ง Moving Sprite มันมี 2 นี่ลบออกอันนึงลบออกลบออกอันหนึ่งลบ 1 อันไม่ ๆ ๆ ลบตัวที่ 2 ออกนะคะ ตัวหน้าไม่ต้องลบนะ เพราะมันเป็นของตัวแรก ลบตัวที่ 2 ออก OK แล้วก็กด Ctrl + B แก้ด้วย แก้ตรงนี้ OK แล้วก็ดูตรงชื่อนะคะ ชื่อ Cat นี่มันเป็นตัวเกมแม่นะคะ ตัวเกมเด็ก ๆ ชื่ออะไรใส่ชื่อตัวเอง ไม่ใช่มาใส่ชื่อ Cat เหมือนของเรานะ โอเค ใครแก้แล้วลองกด Ctrl + B ใหม่กด Ctrl + B บรรทัดไหนอีก ไหนนะ LINE 77 Sprite และอีกจุดหนึ่งที่เด็ก ๆ จะผิดกันบ่อยนะคะ จุดหนึ่งจะอยู่ตรงบรรทัดที่ล่าง ๆ หน่อยที่บอกว่าคำสั่งที่บอกว่า Moving Spice Update ตัวเลขคือค่าที่เป็นทศนิยม 0. ไม่ใช่ 0 แล้วก็คอลมานึกออกไหมเป็นค่าตัวเลขนะคะ 0.30 ไม่ใช่ 0.30 นะคะ มันเป็น 0.5 นะคะ ตัวเลขแก้เป็นคำว่าเอา . มาออกใส่ 0.25 หรือ 0.30 ก็ได้ ก็คือค่านี้ก็คือให้ไอ้ตัวเคลื่อนไหวเป็นอัปเดตนะคะ ระยะเวลาที่เราตั้งไว้นั่นเองนะคะ ใครแก้แล้วกด Ctrl + B บอกแล้วทุกครั้งกด ctrl B เลยนะคะ อะไรแก้ไปทีละบรรทัดนิดเดียวที่นี้ อ๋อ ตัวนี้ไม่ต้องเขาเรียกมาแล้ว ลบออกได้เลยบรรทัดนี้ ลบออกได้เลย บางคนจะมีบรรทัดหนึ่งที่เป็นเรียกรูปภาพมาใช้นะ แก้เสร็จกด Ctrl + B ใหม่ลูก ติดอยู่บรรทัดที่เท่าไร 79 clock.tick พิมพ์ผิดนี่ C เห็นไหมคะ c-l-o-c-k clock ตัวเองพิมพ์ไอ้กุ้งพิมพ์เป็นเช็กด้วยเช็คคำผิดด้วยสังเกตเวลา Error มันก็จะบอกตำแหน่งให้ดูบรรทัดแล้วก็ดูที่ข้อความ c ก่อน กด Space Bar อีกแล้วเดี๋ยวก็ Error อีกอย่าไปกด Space Bar เด้อ ต้องกดอะไรคะ กด Tab กด Tab Ctrl + B .ใหม่ คำสั่งนี้ผิดแน่นอนไม่ต้องบอกก็รู้ มันคือ Pygame ไม่ใช่ Sprite sgame Py ตอนนี้ Pygame ลบตัว ห ออกตัว f ลบออกลูกนี่เห็นหรือเปล่าข้างหน้าลบออกตัว S ออกลบออกค่ะ OK Ctrl + B ใหม่นั่นไงลองกดแป้นในเครื่องนี่ Pygame Update เรามีอันนี้ซ้ำเอาออกลบออกได้ลบออกเลยค่ะ OK Ctrl + B ใหม่ ไม่ Move ตัวนี้ไม่ Move เริ่มบรรทัดไหน 65 นี่ไงชื่อบีไม่ใช่หรือ แปลชื่อนะ คือในโค้ดตัวอย่างบอก Cat ก็ Cat ตามเลย ต้องจำด้วยชื่อตัวการ์ตูนตัวเองชื่ออะไรใช่ ๆ กด Ctrl + B ใหม่แล้วกดปุ่มลูกศรนี่ไง ทีนี้รูปตัวเองเอามากี่รูป เพราะมันไม่ขยับเลยใช่ไหม รูปมันไม่ขยับ เรามาดูที่ Sprite นี่ นกตัวที่ 1 ตัวที่ 2 ตัวที่ 3 ตัวที่ 4 ตัวที่ 5 มีนก 5 ตัว ขอเปิดไฟล์รูปให้ดู แล้วทำไมไซซ์ไม่เท่ากันนะ นกตัวที่ 1 ตัวใหญ่ ตัวที่ 2 ทำไมตัวเล็ก ปรับไซซืไม่เท่าหรือ กุ้งลองเอาชื่อนี้นี่ ๆ ชื่อที่เป็นภาษาอังกฤษ แก้จากจับนกเป็น Bird ไหม Bird แก้ชื่อตรงนี้ชื่อภาษาไทยเป็นชื่อภาษาอังกฤษ เพราะเรามี 2 ไฟล์ใช่ไหม ลองเปลี่ยนเป็น B-i-r-d แก้ทุกอันเลยลูก ลองอันใหม่นะ ของใครยังไม่ขึ้นยังไม่ขึ้นมิ่งได้หรือยังติดตรงไหน บรรทัดไหนมิ่งกลับมาหมดแล้วใช่ไหม อีกบรรทัด ข้างหลัง มิ่งดู เพิ่มขนาด ขนาด ลองก่อนได้นะ นี่คือขนาดรูปที่เราจะ เห็นไหม ตรงนี้ใส่ข้างใส่เข้าไปก่อน แล้วก็วรรค แล้วก็ใส่ค่าตัวเลขตามนี้ จำนวนวงเล็บปิดให้ใส่เท่าตัวหลังนะลูกนะ โอเคแล้วก็เหมือนเดิมแล้วก็ก๊อบให้ครบโอเคกด Ctrl + B Run ดู ไปไหนล่ะ Error หรือ บรรทัดที่ LINE 53 ทำไมบรรทัดนี้ขึ้น Error Self Sprite append นามสกุลหรือขอดูนามสกุล Properties PNG อันนี้เป็น PNG แก้นามสกุล PNG ใช่ไหมตัว P นามสกุล PNG เหมือนตัวอย่างลูก เห็นไหม PN แล้วก็ G นี่ ๆ ทุกอันเลยแก้ทุกอันเลย โอเค LINE 33 บอกว่า อ๋อ บรรทัดนี้มิ่งโค้ดผิดใช่ไหม มันขึ้นสีนี้กด S ใหม่ลูกวรรคแล้วก็กด S เลือก Speed Speed อ๋อตรงนี้นี่ไง ชื่อ Function Update เห็นไหม เดี๋ยวมิ่งเอาไอ้นี่ขึ้นไปเลย บรรทัดนี้ขึ้นไปเลย Delete เลยลูก กด Delete เลยค่ะ โอเคนั่นไงได้แล้ว เห็นไหมสังเกตโค้ดเรานะ ถ้าถูกมันก็จะตรงเห็นหรือเปล่า control B ใหม่อะไรที่ไม่ขึ้น Error ด้วย แสดงผล เดี๋ยวนะ ปุ๊บ ๆ ครบหรือยังครบแล้ว Wide True แก้ตรงนี้ด้วยมิ่งผิด เห็นไหมแก้ตรง While True ไล่ไปทีละบรรทัด โอเคใช่ไหมทีนี้ทำไมรูปมันเป็นใช่ไหม เรามาดูกันที่ตำแหน่งของภาพตัวที่ 1 เดี๋ยวนะมันขึ้น Error หรือเปล่า LINE 80 ยังใช้ไม่ได้ Quit ตัวเล็กเห็นไหม ใช้ไม่ถูกสังเกตด้วยนะคะ บางทีมันเป็นตัวใหญ่บางทีมันเป็นตัวเล็ก แก้เลยโอเค ใช้ตัวเล็กลูก Ctrl + B ใหม่ ไม่ขึ้นทำไมรูปไอ้นี่ไม่ขึ้นนะ ไฟล์ภาพชื่ออะไรนะ Background 18253 มิ่งเปิดโฟลเดอร์ที่เก็บรูปให้ดูด้วย ไหนของใครยังไม่ออกอีก เดี๋ยวนะคะ ทีละคนนะคะ ทีละคนทีละคนใจเย็นนะคะ เมื่อกี้นี้ผิด แม็กกี้ดู ตรง = True Run Animate กดอันไหนกดผิดหรือเปล่านี่ ถูกแล้ว Run Animate และอีกบรรทัดหนึ่งนะคะ ที่จะต้องเพิ่มเข้าไป เห็นไหมคะ ต่อจาก Super</w:t>
      </w:r>
    </w:p>
    <w:p>
      <w:pPr>
        <w:pStyle w:val="BodyText"/>
      </w:pPr>
      <w:r>
        <w:t xml:space="preserve">().init นะคะ เด็ก ๆ จะต้องเท่ากับ Self เอาลงไปด้วย 1 บรรทัด บรรทัดนี้นะคะ ใส่บรรทัดนี้เข้าไปบางคนนี่ไม่มีบรรทัดนี้เด้อนี่ เพราะว่าเรา Function Run แล้วพอตอนอัน่ะมันไม่ขึ้นเพราะไม่ได้เรียกมัน ใครที่แก้แล้วตัวรูปตัวเองใหญ่นะคะ บอกแล้วว่าให้ไปลดขนาดตัวนี้ ใน Paint นะคะ โปรแกรม Paint หรือพิมพ์ตัวนี้ P… Pygame Scale นี่เข้าไปใหม่นี้เข้าไปตรงก่อนเอารูปเข้าน่ะเห็นไหมนี่พิมพ์พิมพ์ตรงนี้จนถึงคำว่า Scale นะคะ แล้วก็ Copy ลงไปให้ครบตามจำนวนรูปของเรา ใส่ค่าตัวเลขนี้ มารถขนาด ดูนะคะ ที่จะผิดอีก ก็จะเป็นตัวนี้นี่ เห็นไหมคะ clock ตัวแรกนี่ตัวเล็ก แต่ Clock ตัวหลังเป็น C ตัวใหญ่เห็นไหม เช็กดี ๆ นะคะ บอกแล้วจะชอบพี่เห็นความแตกต่างหรือเปล่า ดูนะคะ เวลาตั้งค่าตรงเงื่อนงชให้เงินไข dgs นี่เป็น 1550 นี่ตรงนี้ตรงนี้ก็บอกให้เท่ากันเพราะฉะนั้นเด็ก ๆ ไปเท่าไรบ้างบอกให้เท่ากันนะคะ แต่ขนาดอาจจะไม่เหมือนกันผมเองก็ได้ คือสงสัยว่ามันเกิดก็ปรับไม่ตรงกับของตัวเองโอเคนะ คือรูปรูปเราใช้แค่รูปเดียวไง ที่นี้พอเวลาไปตัดนะสังเกตนะคะ เพราะพื้นหลังนี้ใช้แค่รูปเดียว พอเวลาเริ่มใหม่นะ พอเริ่มใหม่ก่อนมันก็ไปเริ่มที่ตำแหน่งแรกของภาพนึกออกไหมคะ แต่ถ้าเรามีรูปที่เหมือนมีในลักษณะซ้ำ ๆ กันน่ะแล้วเริ่มวางขนาดหรือมีช่องว่างมันจะเห็นได้ชัดว่าภาพมันต่อกันแต่อันนี้มันกลายเป็นเอารูปเดิม แล้วเอาภาพข้างหน้า ต้องไปเลือกภาพที่มันมีลักษณะมีลักษณะเห็นว่ามันต่างกันนะ นึกออกไหมเ ข้าใจนะคะ คือตอนนี้มันเป็นอย่างนี้ใช่ไหมแล้วตรงปลายภาพมันมืด พอหมดภาพ พอมันสิ้นสุดภาพสุดท้าย ภาพใหม่ที่มาต่อไม่มีนึกออกนะ แค่นั้นเองวิธีการก็คือภาพพื้นหลังเองแล้วนะ ก็คือเหมือนว่าให้มันมีระยะห่างระหว่างรอยต่อ ตอนนี้นี่คือรอยต่อของต้นไม้มันไม่เนียนเห็นไหม คนเดียวน่ะ ออกหรือเปล่ายกเว้นว่าจะไปอันนี้ทำตัวอย่างเฉย ๆ คือในตัวต้นฉบับน่ะ เขาใช้รูป 2-3 ตัวมาต่อกันนะคะ เพราะฉะนั้น พัฒนาขึ้นอยู่กับพื้นหลังที่เราเอามาใช้นะคะ สมมติว่าถ้าเลือกนะคะ เลือกภาพที่เป็นลักษณะสีไม่เปิดให้อีก Open หายไปแล้วหรือ สมมติให้นึกถึงนะ ถึงว่าภาพ Background ที่เราจะเอามาใช้ นี่ถ้าเด็กเลือกภาพที่มันมีลักษณะ เหมือนตำแหน่งของภาพน่ะ เริ่มต้นนี่เห็นไหมคะ เหมือนตรงนี้ภาพเริ่มต้นมันสว่าง ตรงสิ้นสุดมันมืด พอเราให้ภาพมันเลื่อนนี่สว่างมันก็จะมาเริ่มจากตรงนี้เสมอ มันก็เลยจะเห็นว่าภาพมันไม่เนียน แต่ถ้าเมื่อใดที่เราเลือกภาพที่มีลักษณะ เดี๋ยวนะ เหมือนอย่างนี้สีสีต้นไม้กับสีไอ้นี่ ต่อกันน่ะ อาจจะได้นะคะ ลองหาภาพที่มีลักษณะสีโดยรวม ๆ นะ ถ้าเอาต้นไม้สีนี้มาต่อกับตรงนี้มันก็จะเนียนอยู่ เพราะภาพมันต่อ เข้าใจนะ เพราะฉะนั้น ขึ้นอยู่กับภาพที่เราเลือกเอามาใช้ด้วยนะ ว่าปกติเวลาเขาทำเกมเขาจะขึ้นหลังเองเพราะว่าให้พักผ่อนไหวนะ มันต้องเป็นภาพที่เป็นลักษณะภาพต่อเนื่อง เหมือนตอน วาดภาพ Sprite sheeนั่นแหละนะคะ ของใครยังไม่ออกอีก ไม่เหมือนถ้าเลือกภาพนี้เห็นไหมลักษณะต้นไม้ต้นภาพกับถ่ายภาพมันคนละสีนี่ความมาต่อกันมันก็จะไม่เรียนไงคะ นะคะ ฉะนั้น เราต้องเลือกของภาพที่จะเอามาใช้ด้วยนะคะ เหลือใครยังไม่ออก มีมิ่งน่ะออกไปแล้ว ปรากฏว่าเอาไปแก้แล้วรูปหาย ติดตรงไหน ไม่ขึ้นอะไรเลยเป็นเหมือนมิ่งเลย เดี๋ยวรอแก้เคสมิ่งก่อนนะ 20131206 ปี 2 ปี 1 พูดผิด กุญแจอยู่กับไอ้เก๋ อ๋อ ว่าเขามาต่อไฟกุญแจห้องแม่อยู่ที่พี่เก๋เขาอยู่ข้างล่างกันหรือ เขาก็อยู่ข้างล่างกันแล้ว กุญแจอยู่กับไอ้เก๋นั่นล่ะ กุญแจอยู่กับไอ้เก๋แล้ว Ok ดูนะคะ ให้แก้ตรงนี้อีกนิดหนึ่งเพราะว่าไม่อย่างนั้นมัน Run ไปแล้วมัน Error ก็คือมันไม่มีที่สิ้นสุดนี่ แก้ตรง Loop พิมพ์ Run ขอโทษที เท่ากับทรู rue อะไรนี่พิมพ์ผิดได้อย่างไรแล้วก็บอกไอ้ Run นะคะ แล้วก็ตรงนี้ Run Ctrl บรรทัดสุดท้ายเป็นเวลานานเท่ากับเจ้านี้ แล้วก็กด ave ที่นี่บางคนบางคนที่ยังไม่ออกเพราะอะไร เช่น ๆ รูป ๆ ตัวเองไม่เคลื่อนไหวก็มีนะคะ เหมือนของบาสชื่อรูปมาหมดเลยแต่ภาพมันไม่เคลื่อนไหวยังไม่ได้เปิดเข้าไปดู Detail นะคะ มีของบาสมีบรรทัดหนึ่งที่เกินมาน่ะ ให้ลบออกที่ต่อจากพี่ BGX น่ะมีฟอร์มน่ะลบออกนะคะ ลอง Run ดูไม่แน่ใจบางคนอาจจะไม่มีอัปเดตกับ Flip นี้นะคะ เช็กด้วยตัวโค้ดเราจริง ๆ จะมีประมาณเท่าไรเอง 82 บรรทัดเท่านั้นเองนะ 80 กว่าบรรทัดเองนะเด็ก ๆ นะคะเดี๋ยวสัปดาห์นี้นะคะ เราก็จะพอแค่นี้นะคะ เพราะส่วนใหญ่เหลืออุบลใช่ไหมยังไม่ออก จะไปดูให้นะคะ ส่วนใหญ่ออกหมดแล้วนะคะ OK ที่ออกแล้ว Animate ไม่วิ่งก็มีนะคะ ก็มีจุดตำแหน่งผิดเล็ก ๆ น้อย ๆ นั่นล่ะเหมือนที่บอกนะคะ ต้องค่อย ๆ เช็กไปโอเคค่ะ ขอบคุณพี่ล่าม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Revoice ห้องเรียนสกลฯ การเขียนโปรแกรมภาษาคอมพิวเตอร์ อ.สุธิรา 10 ม.ค. 66 ตู่</dc:title>
  <dc:creator/>
  <cp:keywords/>
  <dcterms:created xsi:type="dcterms:W3CDTF">2023-11-24T09:31:21Z</dcterms:created>
  <dcterms:modified xsi:type="dcterms:W3CDTF">2023-11-24T09: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6 มกราคม 2566 เวลา 09.09 น.</vt:lpwstr>
  </property>
  <property fmtid="{D5CDD505-2E9C-101B-9397-08002B2CF9AE}" pid="3" name="subtitle">
    <vt:lpwstr/>
  </property>
</Properties>
</file>